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1</w:t>
      </w:r>
    </w:p>
    <w:p>
      <w:pPr>
        <w:pStyle w:val="Author"/>
      </w:pPr>
      <w:r>
        <w:t xml:space="preserve">Kate</w:t>
      </w:r>
      <w:r>
        <w:t xml:space="preserve"> </w:t>
      </w:r>
      <w:r>
        <w:t xml:space="preserve">Doyl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7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ocument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a39d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1</dc:title>
  <dc:creator>Kate Doyle</dc:creator>
  <dcterms:created xsi:type="dcterms:W3CDTF">2018-02-17T14:23:19Z</dcterms:created>
  <dcterms:modified xsi:type="dcterms:W3CDTF">2018-02-17T14:23:19Z</dcterms:modified>
</cp:coreProperties>
</file>